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26,</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what role stemmed points may have played in the technological transition from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In order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r>
        <w:t xml:space="preserve"> </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s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the ballistic aspects of stemmed points were not highly sensitive to global climate dynamics and local geographic variation, but instead were optimal for the wide range of conditions encountered by people during the Late Pala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discriminating between weapon tip tools</w:t>
      </w:r>
      <w:r>
        <w:t xml:space="preserve"> </w:t>
      </w:r>
      <w:r>
        <w:t xml:space="preserve">(Hughes, 1998; Lombard, 2021; Sitton et al., 2020)</w:t>
      </w:r>
      <w:r>
        <w:t xml:space="preserve">. As part of our future research, we plan to conduct use-wear analyses of stemmed point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3-26 15:36:5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eoul</w:t>
      </w:r>
      <w:r>
        <w:br/>
      </w:r>
      <w:r>
        <w:rPr>
          <w:rStyle w:val="VerbatimChar"/>
        </w:rPr>
        <w:t xml:space="preserve"> date     2023-03-26</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0   2023-01-09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5   2023-03-02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18  2023-03-06 [1] CRAN (R 4.2.0)</w:t>
      </w:r>
      <w:r>
        <w:br/>
      </w:r>
      <w:r>
        <w:rPr>
          <w:rStyle w:val="VerbatimChar"/>
        </w:rPr>
        <w:t xml:space="preserve"> tibble        * 3.2.0   2023-03-08 [1] CRAN (R 4.2.2)</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7    2023-01-31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518b197] 2023-03-26: minor edits</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3-26T06:36:59Z</dcterms:created>
  <dcterms:modified xsi:type="dcterms:W3CDTF">2023-03-26T06: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March 26,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